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08AC6" w14:textId="47057B62" w:rsidR="00BB3B6F" w:rsidRPr="00221BD0" w:rsidRDefault="00221BD0" w:rsidP="00221BD0">
      <w:pPr>
        <w:spacing w:line="240" w:lineRule="auto"/>
        <w:jc w:val="center"/>
        <w:rPr>
          <w:rFonts w:cstheme="minorHAnsi"/>
          <w:b/>
          <w:bCs/>
          <w:sz w:val="36"/>
          <w:szCs w:val="36"/>
          <w:lang w:val="en-CA"/>
        </w:rPr>
      </w:pPr>
      <w:r w:rsidRPr="00221BD0">
        <w:rPr>
          <w:rFonts w:cstheme="minorHAnsi"/>
          <w:b/>
          <w:bCs/>
          <w:sz w:val="36"/>
          <w:szCs w:val="36"/>
          <w:lang w:val="en-CA"/>
        </w:rPr>
        <w:t>Supplements</w:t>
      </w:r>
    </w:p>
    <w:p w14:paraId="5E089B1B" w14:textId="77777777" w:rsidR="00BB3B6F" w:rsidRDefault="00BB3B6F" w:rsidP="00BB3B6F">
      <w:pPr>
        <w:spacing w:line="240" w:lineRule="auto"/>
        <w:rPr>
          <w:rFonts w:cstheme="minorHAnsi"/>
          <w:b/>
          <w:bCs/>
          <w:sz w:val="24"/>
          <w:szCs w:val="24"/>
          <w:lang w:val="en-CA"/>
        </w:rPr>
      </w:pPr>
    </w:p>
    <w:p w14:paraId="0B333819" w14:textId="775AC496" w:rsidR="00BB3B6F" w:rsidRDefault="00BB3B6F" w:rsidP="00BB3B6F">
      <w:pPr>
        <w:spacing w:line="240" w:lineRule="auto"/>
        <w:rPr>
          <w:rFonts w:cstheme="minorHAnsi"/>
          <w:b/>
          <w:bCs/>
          <w:sz w:val="24"/>
          <w:szCs w:val="24"/>
          <w:lang w:val="en-CA"/>
        </w:rPr>
      </w:pPr>
      <w:r>
        <w:rPr>
          <w:rFonts w:cstheme="minorHAnsi"/>
          <w:b/>
          <w:bCs/>
          <w:sz w:val="24"/>
          <w:szCs w:val="24"/>
          <w:lang w:val="en-CA"/>
        </w:rPr>
        <w:t>Supplement 1. Flow diagram of the NAKO cohort study</w:t>
      </w:r>
    </w:p>
    <w:p w14:paraId="7034AC5E" w14:textId="77777777" w:rsidR="00465D1D" w:rsidRDefault="00465D1D" w:rsidP="00BB3B6F">
      <w:pPr>
        <w:spacing w:line="240" w:lineRule="auto"/>
        <w:rPr>
          <w:rFonts w:cstheme="minorHAnsi"/>
          <w:b/>
          <w:bCs/>
          <w:sz w:val="24"/>
          <w:szCs w:val="24"/>
          <w:lang w:val="en-CA"/>
        </w:rPr>
      </w:pPr>
    </w:p>
    <w:p w14:paraId="1F5A5793" w14:textId="31ABFD53" w:rsidR="00221BD0" w:rsidRDefault="00465D1D" w:rsidP="00BB3B6F">
      <w:pPr>
        <w:spacing w:line="240" w:lineRule="auto"/>
        <w:rPr>
          <w:rFonts w:cstheme="minorHAnsi"/>
          <w:b/>
          <w:bCs/>
          <w:sz w:val="24"/>
          <w:szCs w:val="24"/>
          <w:lang w:val="en-CA"/>
        </w:rPr>
      </w:pPr>
      <w:r w:rsidRPr="00465D1D">
        <w:rPr>
          <w:rFonts w:cstheme="minorHAnsi"/>
          <w:b/>
          <w:bCs/>
          <w:noProof/>
          <w:sz w:val="24"/>
          <w:szCs w:val="24"/>
          <w:lang w:val="en-CA"/>
        </w:rPr>
        <w:drawing>
          <wp:inline distT="0" distB="0" distL="0" distR="0" wp14:anchorId="2E2225CE" wp14:editId="20947D74">
            <wp:extent cx="5122550" cy="4495800"/>
            <wp:effectExtent l="0" t="0" r="1905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7837" r="6707"/>
                    <a:stretch/>
                  </pic:blipFill>
                  <pic:spPr bwMode="auto">
                    <a:xfrm>
                      <a:off x="0" y="0"/>
                      <a:ext cx="5155024" cy="45243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9C1057" w14:textId="4D9B8EC4" w:rsidR="00221BD0" w:rsidRDefault="00221BD0" w:rsidP="00BB3B6F">
      <w:pPr>
        <w:spacing w:line="240" w:lineRule="auto"/>
        <w:rPr>
          <w:b/>
          <w:sz w:val="24"/>
          <w:lang w:val="en-CA"/>
        </w:rPr>
      </w:pPr>
    </w:p>
    <w:p w14:paraId="484729DC" w14:textId="77777777" w:rsidR="00221BD0" w:rsidRDefault="00221BD0" w:rsidP="00BB3B6F">
      <w:pPr>
        <w:spacing w:line="480" w:lineRule="auto"/>
        <w:rPr>
          <w:rFonts w:cstheme="minorHAnsi"/>
          <w:b/>
          <w:bCs/>
          <w:sz w:val="24"/>
          <w:szCs w:val="24"/>
          <w:lang w:val="en-CA"/>
        </w:rPr>
      </w:pPr>
    </w:p>
    <w:p w14:paraId="13D63942" w14:textId="77777777" w:rsidR="00465D1D" w:rsidRDefault="00465D1D">
      <w:pPr>
        <w:suppressAutoHyphens w:val="0"/>
        <w:rPr>
          <w:rFonts w:cstheme="minorHAnsi"/>
          <w:b/>
          <w:bCs/>
          <w:sz w:val="24"/>
          <w:szCs w:val="24"/>
          <w:lang w:val="en-CA"/>
        </w:rPr>
      </w:pPr>
      <w:r>
        <w:rPr>
          <w:rFonts w:cstheme="minorHAnsi"/>
          <w:b/>
          <w:bCs/>
          <w:sz w:val="24"/>
          <w:szCs w:val="24"/>
          <w:lang w:val="en-CA"/>
        </w:rPr>
        <w:br w:type="page"/>
      </w:r>
    </w:p>
    <w:p w14:paraId="0F065343" w14:textId="63C0D290" w:rsidR="00465D1D" w:rsidRPr="00465D1D" w:rsidRDefault="00BB3B6F" w:rsidP="00BB3B6F">
      <w:pPr>
        <w:spacing w:line="480" w:lineRule="auto"/>
        <w:rPr>
          <w:rFonts w:cstheme="minorHAnsi"/>
          <w:b/>
          <w:bCs/>
          <w:sz w:val="24"/>
          <w:szCs w:val="24"/>
          <w:lang w:val="en-CA"/>
        </w:rPr>
      </w:pPr>
      <w:r>
        <w:rPr>
          <w:rFonts w:cstheme="minorHAnsi"/>
          <w:b/>
          <w:bCs/>
          <w:sz w:val="24"/>
          <w:szCs w:val="24"/>
          <w:lang w:val="en-CA"/>
        </w:rPr>
        <w:lastRenderedPageBreak/>
        <w:t>Supplement 2. Frequency of missing data</w:t>
      </w:r>
      <w:r w:rsidR="00465D1D">
        <w:fldChar w:fldCharType="begin"/>
      </w:r>
      <w:r w:rsidR="00465D1D">
        <w:instrText xml:space="preserve"> LINK Excel.Sheet.12 "\\\\ad\\fs\\OE0337-Daten\\Research_Projects\\Nationale Kohorte\\NaKo ab 2017\\Datennutzungsanträge\\NAKO-476_COVID_laengsschnitt\\8_Publications\\1st publication_overall_PA_patterns\\Corona_PA.xlsx" "Supplement 1!Z1S1:Z23S6" \a \f 4 \h </w:instrText>
      </w:r>
      <w:r w:rsidR="00465D1D">
        <w:fldChar w:fldCharType="separate"/>
      </w:r>
    </w:p>
    <w:p w14:paraId="2A5BBAEB" w14:textId="77777777" w:rsidR="0065646C" w:rsidRDefault="00465D1D" w:rsidP="00BB3B6F">
      <w:pPr>
        <w:spacing w:line="480" w:lineRule="auto"/>
      </w:pPr>
      <w:r>
        <w:fldChar w:fldCharType="end"/>
      </w:r>
    </w:p>
    <w:tbl>
      <w:tblPr>
        <w:tblW w:w="9480" w:type="dxa"/>
        <w:tblInd w:w="-1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00"/>
        <w:gridCol w:w="1060"/>
        <w:gridCol w:w="1060"/>
        <w:gridCol w:w="440"/>
        <w:gridCol w:w="1060"/>
        <w:gridCol w:w="1060"/>
      </w:tblGrid>
      <w:tr w:rsidR="0065646C" w:rsidRPr="0065646C" w14:paraId="1522EE2E" w14:textId="77777777" w:rsidTr="0065646C">
        <w:trPr>
          <w:trHeight w:val="120"/>
        </w:trPr>
        <w:tc>
          <w:tcPr>
            <w:tcW w:w="48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1E9966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EF913B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A36098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D9118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741286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F7591F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</w:tr>
      <w:tr w:rsidR="0065646C" w:rsidRPr="0065646C" w14:paraId="143A07AB" w14:textId="77777777" w:rsidTr="0065646C">
        <w:trPr>
          <w:trHeight w:val="288"/>
        </w:trPr>
        <w:tc>
          <w:tcPr>
            <w:tcW w:w="48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180E2F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21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E5191C" w14:textId="77777777" w:rsidR="0065646C" w:rsidRPr="0065646C" w:rsidRDefault="0065646C" w:rsidP="0065646C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Missing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0120B6" w14:textId="77777777" w:rsidR="0065646C" w:rsidRPr="0065646C" w:rsidRDefault="0065646C" w:rsidP="0065646C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21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50C247" w14:textId="77777777" w:rsidR="0065646C" w:rsidRPr="0065646C" w:rsidRDefault="0065646C" w:rsidP="0065646C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Complete</w:t>
            </w:r>
          </w:p>
        </w:tc>
      </w:tr>
      <w:tr w:rsidR="0065646C" w:rsidRPr="0065646C" w14:paraId="634EA943" w14:textId="77777777" w:rsidTr="0065646C">
        <w:trPr>
          <w:trHeight w:val="288"/>
        </w:trPr>
        <w:tc>
          <w:tcPr>
            <w:tcW w:w="48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44F7ED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E7F98B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n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5D170B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%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4A011F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19F355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n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98BB1A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%</w:t>
            </w:r>
          </w:p>
        </w:tc>
      </w:tr>
      <w:tr w:rsidR="0065646C" w:rsidRPr="0065646C" w14:paraId="692578A3" w14:textId="77777777" w:rsidTr="0065646C">
        <w:trPr>
          <w:trHeight w:val="288"/>
        </w:trPr>
        <w:tc>
          <w:tcPr>
            <w:tcW w:w="4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C060DB" w14:textId="0ACD85C1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val="en-CA" w:eastAsia="de-DE"/>
              </w:rPr>
            </w:pPr>
            <w:r w:rsidRPr="0065646C">
              <w:rPr>
                <w:rFonts w:eastAsia="Times New Roman" w:cs="Calibri"/>
                <w:color w:val="000000"/>
                <w:lang w:val="en-CA" w:eastAsia="de-DE"/>
              </w:rPr>
              <w:t>Self</w:t>
            </w:r>
            <w:r>
              <w:rPr>
                <w:rFonts w:eastAsia="Times New Roman" w:cs="Calibri"/>
                <w:color w:val="000000"/>
                <w:lang w:val="en-CA" w:eastAsia="de-DE"/>
              </w:rPr>
              <w:t>-</w:t>
            </w:r>
            <w:r w:rsidRPr="0065646C">
              <w:rPr>
                <w:rFonts w:eastAsia="Times New Roman" w:cs="Calibri"/>
                <w:color w:val="000000"/>
                <w:lang w:val="en-CA" w:eastAsia="de-DE"/>
              </w:rPr>
              <w:t>reported PA change scores (COVID-19 survey)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E509283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0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411AD70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0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3799A5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0E47CE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52,421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BE55CCA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00</w:t>
            </w:r>
          </w:p>
        </w:tc>
      </w:tr>
      <w:tr w:rsidR="0065646C" w:rsidRPr="0065646C" w14:paraId="04922C0D" w14:textId="77777777" w:rsidTr="0065646C">
        <w:trPr>
          <w:trHeight w:val="288"/>
        </w:trPr>
        <w:tc>
          <w:tcPr>
            <w:tcW w:w="4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D91FB73" w14:textId="2BA8C0A3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val="en-CA" w:eastAsia="de-DE"/>
              </w:rPr>
            </w:pPr>
            <w:r w:rsidRPr="0065646C">
              <w:rPr>
                <w:rFonts w:eastAsia="Times New Roman" w:cs="Calibri"/>
                <w:color w:val="000000"/>
                <w:lang w:val="en-CA" w:eastAsia="de-DE"/>
              </w:rPr>
              <w:t>Following PA guidelines (COVID-19 survey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4685CBE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val="en-CA" w:eastAsia="de-DE"/>
              </w:rPr>
            </w:pPr>
            <w:r w:rsidRPr="0065646C">
              <w:rPr>
                <w:rFonts w:eastAsia="Times New Roman" w:cs="Calibri"/>
                <w:color w:val="000000"/>
                <w:lang w:val="en-CA"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BAC96D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val="en-CA" w:eastAsia="de-DE"/>
              </w:rPr>
            </w:pPr>
            <w:r w:rsidRPr="0065646C">
              <w:rPr>
                <w:rFonts w:eastAsia="Times New Roman" w:cs="Calibri"/>
                <w:color w:val="000000"/>
                <w:lang w:val="en-CA" w:eastAsia="de-DE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CE43BA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val="en-CA" w:eastAsia="de-DE"/>
              </w:rPr>
            </w:pPr>
            <w:r w:rsidRPr="0065646C">
              <w:rPr>
                <w:rFonts w:eastAsia="Times New Roman" w:cs="Calibri"/>
                <w:color w:val="000000"/>
                <w:lang w:val="en-CA"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08E40D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val="en-CA" w:eastAsia="de-DE"/>
              </w:rPr>
            </w:pPr>
            <w:r w:rsidRPr="0065646C">
              <w:rPr>
                <w:rFonts w:eastAsia="Times New Roman" w:cs="Calibri"/>
                <w:color w:val="000000"/>
                <w:lang w:val="en-CA"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621AA60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val="en-CA" w:eastAsia="de-DE"/>
              </w:rPr>
            </w:pPr>
            <w:r w:rsidRPr="0065646C">
              <w:rPr>
                <w:rFonts w:eastAsia="Times New Roman" w:cs="Calibri"/>
                <w:color w:val="000000"/>
                <w:lang w:val="en-CA" w:eastAsia="de-DE"/>
              </w:rPr>
              <w:t> </w:t>
            </w:r>
          </w:p>
        </w:tc>
      </w:tr>
      <w:tr w:rsidR="0065646C" w:rsidRPr="0065646C" w14:paraId="669E34D5" w14:textId="77777777" w:rsidTr="0065646C">
        <w:trPr>
          <w:trHeight w:val="288"/>
        </w:trPr>
        <w:tc>
          <w:tcPr>
            <w:tcW w:w="4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6B095E8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val="en-CA" w:eastAsia="de-DE"/>
              </w:rPr>
              <w:t xml:space="preserve">   </w:t>
            </w:r>
            <w:r w:rsidRPr="0065646C">
              <w:rPr>
                <w:rFonts w:eastAsia="Times New Roman" w:cs="Calibri"/>
                <w:color w:val="000000"/>
                <w:lang w:eastAsia="de-DE"/>
              </w:rPr>
              <w:t>Before COVID-19 restriction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73E568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4,43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C34B7FF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2.9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839D29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D30FA78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47,98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B05BFDC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97.1</w:t>
            </w:r>
          </w:p>
        </w:tc>
      </w:tr>
      <w:tr w:rsidR="0065646C" w:rsidRPr="0065646C" w14:paraId="7EC25B52" w14:textId="77777777" w:rsidTr="0065646C">
        <w:trPr>
          <w:trHeight w:val="288"/>
        </w:trPr>
        <w:tc>
          <w:tcPr>
            <w:tcW w:w="4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E5DCE61" w14:textId="182EA95E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val="en-CA" w:eastAsia="de-DE"/>
              </w:rPr>
            </w:pPr>
            <w:r w:rsidRPr="0065646C">
              <w:rPr>
                <w:rFonts w:eastAsia="Times New Roman" w:cs="Calibri"/>
                <w:color w:val="000000"/>
                <w:lang w:val="en-CA" w:eastAsia="de-DE"/>
              </w:rPr>
              <w:t xml:space="preserve">   With the onset of the restriction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FC35ADF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5,38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481EB9D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3.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38AE44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4824470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47,03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885F72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96.5</w:t>
            </w:r>
          </w:p>
        </w:tc>
      </w:tr>
      <w:tr w:rsidR="0065646C" w:rsidRPr="0065646C" w14:paraId="71977F19" w14:textId="77777777" w:rsidTr="0065646C">
        <w:trPr>
          <w:trHeight w:val="288"/>
        </w:trPr>
        <w:tc>
          <w:tcPr>
            <w:tcW w:w="4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13660DD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GPAQ (baseline survey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E2EAC5E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,96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9760D2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.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D6A595A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3F2BA13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50,45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1D91F6E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98.7</w:t>
            </w:r>
          </w:p>
        </w:tc>
      </w:tr>
      <w:tr w:rsidR="0065646C" w:rsidRPr="0065646C" w14:paraId="656C8B81" w14:textId="77777777" w:rsidTr="0065646C">
        <w:trPr>
          <w:trHeight w:val="288"/>
        </w:trPr>
        <w:tc>
          <w:tcPr>
            <w:tcW w:w="4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BF3CE80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Age (COVID-19 survey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345FE69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F3DC9EE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0.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786363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589A215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52,41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C1BE6A8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00.0</w:t>
            </w:r>
          </w:p>
        </w:tc>
      </w:tr>
      <w:tr w:rsidR="0065646C" w:rsidRPr="0065646C" w14:paraId="2DA1C550" w14:textId="77777777" w:rsidTr="0065646C">
        <w:trPr>
          <w:trHeight w:val="288"/>
        </w:trPr>
        <w:tc>
          <w:tcPr>
            <w:tcW w:w="4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030B0DA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Sex (baseline survey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FD5EA2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4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124329C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0.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4B668A2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4D8E025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52,40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F1BEEB7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00.0</w:t>
            </w:r>
          </w:p>
        </w:tc>
      </w:tr>
      <w:tr w:rsidR="0065646C" w:rsidRPr="0065646C" w14:paraId="7BB0BCA5" w14:textId="77777777" w:rsidTr="0065646C">
        <w:trPr>
          <w:trHeight w:val="288"/>
        </w:trPr>
        <w:tc>
          <w:tcPr>
            <w:tcW w:w="4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21B57F1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Education (baseline survey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E099622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0D19189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0.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C8FFEB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0EE1B2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52,41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F51EF0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00.0</w:t>
            </w:r>
          </w:p>
        </w:tc>
      </w:tr>
      <w:tr w:rsidR="0065646C" w:rsidRPr="0065646C" w14:paraId="5EAEB002" w14:textId="77777777" w:rsidTr="0065646C">
        <w:trPr>
          <w:trHeight w:val="288"/>
        </w:trPr>
        <w:tc>
          <w:tcPr>
            <w:tcW w:w="4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641EF84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Migrant background (baseline survey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A8E723E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5C1A5D0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0.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030EFB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D6274C0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52,41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5259AC2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00.0</w:t>
            </w:r>
          </w:p>
        </w:tc>
      </w:tr>
      <w:tr w:rsidR="0065646C" w:rsidRPr="0065646C" w14:paraId="092CCDF2" w14:textId="77777777" w:rsidTr="0065646C">
        <w:trPr>
          <w:trHeight w:val="288"/>
        </w:trPr>
        <w:tc>
          <w:tcPr>
            <w:tcW w:w="4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A32B05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val="en-CA" w:eastAsia="de-DE"/>
              </w:rPr>
            </w:pPr>
            <w:r w:rsidRPr="0065646C">
              <w:rPr>
                <w:rFonts w:eastAsia="Times New Roman" w:cs="Calibri"/>
                <w:color w:val="000000"/>
                <w:lang w:val="en-CA" w:eastAsia="de-DE"/>
              </w:rPr>
              <w:t>Altered working condition (COVID-19 survey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B6470C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D03DF2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0.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2E55BA8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3FA27B4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52,41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D1FEE7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00.0</w:t>
            </w:r>
          </w:p>
        </w:tc>
      </w:tr>
      <w:tr w:rsidR="0065646C" w:rsidRPr="0065646C" w14:paraId="2FC5AB12" w14:textId="77777777" w:rsidTr="0065646C">
        <w:trPr>
          <w:trHeight w:val="288"/>
        </w:trPr>
        <w:tc>
          <w:tcPr>
            <w:tcW w:w="4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E5714B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val="en-CA" w:eastAsia="de-DE"/>
              </w:rPr>
            </w:pPr>
            <w:r w:rsidRPr="0065646C">
              <w:rPr>
                <w:rFonts w:eastAsia="Times New Roman" w:cs="Calibri"/>
                <w:color w:val="000000"/>
                <w:lang w:val="en-CA" w:eastAsia="de-DE"/>
              </w:rPr>
              <w:t>Self-rated health (COVID-19 survey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37FC72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73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DDC9614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0.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765011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FEA44A4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51,68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957FE5B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99.5</w:t>
            </w:r>
          </w:p>
        </w:tc>
      </w:tr>
      <w:tr w:rsidR="0065646C" w:rsidRPr="0065646C" w14:paraId="57D556BA" w14:textId="77777777" w:rsidTr="0065646C">
        <w:trPr>
          <w:trHeight w:val="288"/>
        </w:trPr>
        <w:tc>
          <w:tcPr>
            <w:tcW w:w="4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40AC5A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val="en-CA" w:eastAsia="de-DE"/>
              </w:rPr>
            </w:pPr>
            <w:r w:rsidRPr="0065646C">
              <w:rPr>
                <w:rFonts w:eastAsia="Times New Roman" w:cs="Calibri"/>
                <w:color w:val="000000"/>
                <w:lang w:val="en-CA" w:eastAsia="de-DE"/>
              </w:rPr>
              <w:t>Changes in self-rated health (COVID-19 survey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520D83B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71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814199E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0.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276F21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1DF2FB0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51,70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353F97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99.5</w:t>
            </w:r>
          </w:p>
        </w:tc>
      </w:tr>
      <w:tr w:rsidR="0065646C" w:rsidRPr="0065646C" w14:paraId="7CA8F928" w14:textId="77777777" w:rsidTr="0065646C">
        <w:trPr>
          <w:trHeight w:val="288"/>
        </w:trPr>
        <w:tc>
          <w:tcPr>
            <w:tcW w:w="4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6CF35D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Anxiety (COVID-19 survey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C10FCD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49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87FD39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0.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50A2DB5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881C7E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51,92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ABA0043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99.7</w:t>
            </w:r>
          </w:p>
        </w:tc>
      </w:tr>
      <w:tr w:rsidR="0065646C" w:rsidRPr="0065646C" w14:paraId="57C796D4" w14:textId="77777777" w:rsidTr="0065646C">
        <w:trPr>
          <w:trHeight w:val="288"/>
        </w:trPr>
        <w:tc>
          <w:tcPr>
            <w:tcW w:w="4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96B662B" w14:textId="570D854B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Depression (baseline survey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3B7C87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54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D251918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0.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405D39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74533B1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51,87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4DCDAEC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99.6</w:t>
            </w:r>
          </w:p>
        </w:tc>
      </w:tr>
      <w:tr w:rsidR="0065646C" w:rsidRPr="0065646C" w14:paraId="7F73D11E" w14:textId="77777777" w:rsidTr="0065646C">
        <w:trPr>
          <w:trHeight w:val="288"/>
        </w:trPr>
        <w:tc>
          <w:tcPr>
            <w:tcW w:w="4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EF2300A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Depression (COVID-19 survey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C29AE1F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54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609C7D4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0.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4417C8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5158F3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51,87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CE67DF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99.6</w:t>
            </w:r>
          </w:p>
        </w:tc>
      </w:tr>
      <w:tr w:rsidR="0065646C" w:rsidRPr="0065646C" w14:paraId="4B5CE436" w14:textId="77777777" w:rsidTr="0065646C">
        <w:trPr>
          <w:trHeight w:val="288"/>
        </w:trPr>
        <w:tc>
          <w:tcPr>
            <w:tcW w:w="4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2A5686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val="en-CA" w:eastAsia="de-DE"/>
              </w:rPr>
            </w:pPr>
            <w:r w:rsidRPr="0065646C">
              <w:rPr>
                <w:rFonts w:eastAsia="Times New Roman" w:cs="Calibri"/>
                <w:color w:val="000000"/>
                <w:lang w:val="en-CA" w:eastAsia="de-DE"/>
              </w:rPr>
              <w:t>Household with children (COVID-19 survey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8461871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245EA7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0.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4FD79B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C0F0BDB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52,41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846B363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00.0</w:t>
            </w:r>
          </w:p>
        </w:tc>
      </w:tr>
      <w:tr w:rsidR="0065646C" w:rsidRPr="0065646C" w14:paraId="3424D5DC" w14:textId="77777777" w:rsidTr="0065646C">
        <w:trPr>
          <w:trHeight w:val="288"/>
        </w:trPr>
        <w:tc>
          <w:tcPr>
            <w:tcW w:w="4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ABC036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val="en-CA" w:eastAsia="de-DE"/>
              </w:rPr>
            </w:pPr>
            <w:r w:rsidRPr="0065646C">
              <w:rPr>
                <w:rFonts w:eastAsia="Times New Roman" w:cs="Calibri"/>
                <w:color w:val="000000"/>
                <w:lang w:val="en-CA" w:eastAsia="de-DE"/>
              </w:rPr>
              <w:t>Feeling of loneliness (COVID-19 survey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8F9B43A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35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840264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0.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5C90B1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F27B264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52,06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F362DF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99.8</w:t>
            </w:r>
          </w:p>
        </w:tc>
      </w:tr>
      <w:tr w:rsidR="0065646C" w:rsidRPr="0065646C" w14:paraId="2CD524D1" w14:textId="77777777" w:rsidTr="0065646C">
        <w:trPr>
          <w:trHeight w:val="288"/>
        </w:trPr>
        <w:tc>
          <w:tcPr>
            <w:tcW w:w="4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2D3264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val="en-CA" w:eastAsia="de-DE"/>
              </w:rPr>
            </w:pPr>
            <w:r w:rsidRPr="0065646C">
              <w:rPr>
                <w:rFonts w:eastAsia="Times New Roman" w:cs="Calibri"/>
                <w:color w:val="000000"/>
                <w:lang w:val="en-CA" w:eastAsia="de-DE"/>
              </w:rPr>
              <w:t>Member of a sports club (COVID-19 survey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4F2D528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E84D88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0.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F30066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963000F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52,41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605F002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00.0</w:t>
            </w:r>
          </w:p>
        </w:tc>
      </w:tr>
      <w:tr w:rsidR="0065646C" w:rsidRPr="0065646C" w14:paraId="1C44EB41" w14:textId="77777777" w:rsidTr="0065646C">
        <w:trPr>
          <w:trHeight w:val="300"/>
        </w:trPr>
        <w:tc>
          <w:tcPr>
            <w:tcW w:w="480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F22039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Living alon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CAEA52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98C2DCB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0.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C5B511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8C00B70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52,41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83C5B8" w14:textId="77777777" w:rsidR="0065646C" w:rsidRPr="0065646C" w:rsidRDefault="0065646C" w:rsidP="0065646C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de-DE"/>
              </w:rPr>
            </w:pPr>
            <w:r w:rsidRPr="0065646C">
              <w:rPr>
                <w:rFonts w:eastAsia="Times New Roman" w:cs="Calibri"/>
                <w:color w:val="000000"/>
                <w:lang w:eastAsia="de-DE"/>
              </w:rPr>
              <w:t>100.0</w:t>
            </w:r>
          </w:p>
        </w:tc>
      </w:tr>
      <w:tr w:rsidR="0065646C" w:rsidRPr="0065646C" w14:paraId="30312D2D" w14:textId="77777777" w:rsidTr="0065646C">
        <w:trPr>
          <w:trHeight w:val="288"/>
        </w:trPr>
        <w:tc>
          <w:tcPr>
            <w:tcW w:w="9480" w:type="dxa"/>
            <w:gridSpan w:val="6"/>
            <w:tcBorders>
              <w:top w:val="single" w:sz="8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1B01D410" w14:textId="77777777" w:rsidR="0065646C" w:rsidRPr="0065646C" w:rsidRDefault="0065646C" w:rsidP="0065646C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lang w:val="en-CA" w:eastAsia="de-DE"/>
              </w:rPr>
            </w:pPr>
            <w:r w:rsidRPr="0065646C">
              <w:rPr>
                <w:rFonts w:eastAsia="Times New Roman" w:cs="Calibri"/>
                <w:color w:val="000000"/>
                <w:lang w:val="en-CA" w:eastAsia="de-DE"/>
              </w:rPr>
              <w:t xml:space="preserve">Notes. n = number of respondents; GPAQ= Global physical activity questionnaire; </w:t>
            </w:r>
          </w:p>
        </w:tc>
      </w:tr>
    </w:tbl>
    <w:p w14:paraId="09A8D253" w14:textId="07C4F79B" w:rsidR="00465D1D" w:rsidRPr="00465D1D" w:rsidRDefault="00465D1D" w:rsidP="00BB3B6F">
      <w:pPr>
        <w:spacing w:line="480" w:lineRule="auto"/>
        <w:rPr>
          <w:rFonts w:asciiTheme="minorHAnsi" w:hAnsiTheme="minorHAnsi" w:cstheme="minorBidi"/>
          <w:lang w:val="en-CA"/>
        </w:rPr>
      </w:pPr>
      <w:r>
        <w:fldChar w:fldCharType="begin"/>
      </w:r>
      <w:r w:rsidRPr="00465D1D">
        <w:rPr>
          <w:lang w:val="en-CA"/>
        </w:rPr>
        <w:instrText xml:space="preserve"> LINK Excel.Sheet.12 "\\\\ad\\fs\\OE0337-Daten\\Research_Projects\\Nationale Kohorte\\NaKo ab 2017\\Datennutzungsanträge\\NAKO-476_COVID_laengsschnitt\\8_Publications\\1st publication_overall_PA_patterns\\Corona_PA.xlsx" "Supplement 1!Z1S1:Z23S6" \a \f 4 \h </w:instrText>
      </w:r>
      <w:r>
        <w:fldChar w:fldCharType="separate"/>
      </w:r>
    </w:p>
    <w:p w14:paraId="46FBD007" w14:textId="48B9AA46" w:rsidR="00BB3B6F" w:rsidRPr="00EC3A70" w:rsidRDefault="00465D1D" w:rsidP="00BB3B6F">
      <w:pPr>
        <w:spacing w:line="480" w:lineRule="auto"/>
        <w:rPr>
          <w:rFonts w:cstheme="minorHAnsi"/>
          <w:b/>
          <w:bCs/>
          <w:sz w:val="24"/>
          <w:szCs w:val="24"/>
          <w:lang w:val="en-CA"/>
        </w:rPr>
      </w:pPr>
      <w:r>
        <w:fldChar w:fldCharType="end"/>
      </w:r>
      <w:r w:rsidR="00BB3B6F">
        <w:fldChar w:fldCharType="begin"/>
      </w:r>
      <w:r w:rsidR="00BB3B6F" w:rsidRPr="00835D36">
        <w:rPr>
          <w:lang w:val="en-CA"/>
        </w:rPr>
        <w:instrText xml:space="preserve">LINK </w:instrText>
      </w:r>
      <w:r w:rsidR="00BB3B6F">
        <w:rPr>
          <w:lang w:val="en-CA"/>
        </w:rPr>
        <w:instrText xml:space="preserve">Excel.Sheet.12 "\\\\ad\\fs\\OE0337-Daten\\Research_Projects\\Nationale Kohorte\\NaKo ab 2017\\Datennutzungsanträge\\NAKO-476\\8_Publications\\1st publication\\Corona_PA.xlsx" "Supplement 1!Z1S1:Z23S6" </w:instrText>
      </w:r>
      <w:r w:rsidR="00BB3B6F" w:rsidRPr="00835D36">
        <w:rPr>
          <w:lang w:val="en-CA"/>
        </w:rPr>
        <w:instrText>\a \f 4 \h</w:instrText>
      </w:r>
      <w:r w:rsidR="00BB3B6F">
        <w:fldChar w:fldCharType="separate"/>
      </w:r>
    </w:p>
    <w:p w14:paraId="56EE82C1" w14:textId="77777777" w:rsidR="00BB3B6F" w:rsidRDefault="00BB3B6F" w:rsidP="00BB3B6F">
      <w:pPr>
        <w:spacing w:line="480" w:lineRule="auto"/>
        <w:rPr>
          <w:lang w:val="en-CA"/>
        </w:rPr>
      </w:pPr>
      <w:r>
        <w:fldChar w:fldCharType="end"/>
      </w:r>
    </w:p>
    <w:p w14:paraId="3A55AE16" w14:textId="77777777" w:rsidR="00465D1D" w:rsidRDefault="00465D1D">
      <w:pPr>
        <w:suppressAutoHyphens w:val="0"/>
        <w:rPr>
          <w:rFonts w:cstheme="minorHAnsi"/>
          <w:b/>
          <w:bCs/>
          <w:sz w:val="24"/>
          <w:szCs w:val="24"/>
          <w:lang w:val="en-CA"/>
        </w:rPr>
      </w:pPr>
      <w:r>
        <w:rPr>
          <w:rFonts w:cstheme="minorHAnsi"/>
          <w:b/>
          <w:bCs/>
          <w:sz w:val="24"/>
          <w:szCs w:val="24"/>
          <w:lang w:val="en-CA"/>
        </w:rPr>
        <w:br w:type="page"/>
      </w:r>
    </w:p>
    <w:p w14:paraId="171B1981" w14:textId="00B4FCDF" w:rsidR="00BB3B6F" w:rsidRDefault="00BB3B6F" w:rsidP="00BB3B6F">
      <w:pPr>
        <w:spacing w:line="480" w:lineRule="auto"/>
        <w:rPr>
          <w:b/>
          <w:sz w:val="24"/>
          <w:lang w:val="en-CA"/>
        </w:rPr>
      </w:pPr>
      <w:r>
        <w:rPr>
          <w:rFonts w:cstheme="minorHAnsi"/>
          <w:b/>
          <w:bCs/>
          <w:sz w:val="24"/>
          <w:szCs w:val="24"/>
          <w:lang w:val="en-CA"/>
        </w:rPr>
        <w:lastRenderedPageBreak/>
        <w:t>Supplement 3. Changes in sedentary behavior and physical activity domains</w:t>
      </w:r>
    </w:p>
    <w:p w14:paraId="29241B10" w14:textId="77777777" w:rsidR="00BB3B6F" w:rsidRDefault="00BB3B6F" w:rsidP="00BB3B6F">
      <w:pPr>
        <w:spacing w:after="0" w:line="480" w:lineRule="auto"/>
        <w:rPr>
          <w:rFonts w:cstheme="minorHAnsi"/>
          <w:b/>
          <w:bCs/>
          <w:sz w:val="24"/>
          <w:szCs w:val="24"/>
          <w:lang w:val="en-CA"/>
        </w:rPr>
      </w:pPr>
    </w:p>
    <w:p w14:paraId="05AE3937" w14:textId="76225AAF" w:rsidR="00221BD0" w:rsidRDefault="00221BD0" w:rsidP="00BB3B6F">
      <w:pPr>
        <w:spacing w:after="0" w:line="480" w:lineRule="auto"/>
        <w:rPr>
          <w:rFonts w:cstheme="minorHAnsi"/>
          <w:b/>
          <w:bCs/>
          <w:sz w:val="24"/>
          <w:szCs w:val="24"/>
          <w:lang w:val="en-CA"/>
        </w:rPr>
        <w:sectPr w:rsidR="00221BD0" w:rsidSect="00D131EC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/>
          <w:pgMar w:top="1418" w:right="1418" w:bottom="1134" w:left="1418" w:header="709" w:footer="709" w:gutter="0"/>
          <w:cols w:space="720"/>
          <w:formProt w:val="0"/>
          <w:docGrid w:linePitch="360" w:charSpace="4096"/>
        </w:sectPr>
      </w:pPr>
      <w:r>
        <w:rPr>
          <w:noProof/>
        </w:rPr>
        <w:drawing>
          <wp:inline distT="0" distB="0" distL="0" distR="0" wp14:anchorId="746584A9" wp14:editId="43518353">
            <wp:extent cx="5759450" cy="3239770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23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5B42C" w14:textId="77777777" w:rsidR="00BB3B6F" w:rsidRDefault="00BB3B6F" w:rsidP="00BB3B6F">
      <w:pPr>
        <w:spacing w:line="240" w:lineRule="auto"/>
        <w:rPr>
          <w:b/>
          <w:sz w:val="24"/>
          <w:lang w:val="en-CA"/>
        </w:rPr>
      </w:pPr>
      <w:r>
        <w:rPr>
          <w:rFonts w:cstheme="minorHAnsi"/>
          <w:b/>
          <w:bCs/>
          <w:sz w:val="24"/>
          <w:szCs w:val="24"/>
          <w:lang w:val="en-CA"/>
        </w:rPr>
        <w:lastRenderedPageBreak/>
        <w:t>Supplement 4. Interaction between age and the development of depressive symptoms on the change of physical activity and sedentary behavior at the onset of the COVID-19 restrictions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37"/>
        <w:gridCol w:w="556"/>
        <w:gridCol w:w="617"/>
        <w:gridCol w:w="556"/>
        <w:gridCol w:w="201"/>
        <w:gridCol w:w="186"/>
        <w:gridCol w:w="556"/>
        <w:gridCol w:w="617"/>
        <w:gridCol w:w="495"/>
        <w:gridCol w:w="201"/>
        <w:gridCol w:w="186"/>
        <w:gridCol w:w="556"/>
        <w:gridCol w:w="617"/>
        <w:gridCol w:w="556"/>
        <w:gridCol w:w="201"/>
        <w:gridCol w:w="186"/>
        <w:gridCol w:w="556"/>
        <w:gridCol w:w="617"/>
        <w:gridCol w:w="556"/>
        <w:gridCol w:w="201"/>
        <w:gridCol w:w="186"/>
        <w:gridCol w:w="556"/>
        <w:gridCol w:w="617"/>
        <w:gridCol w:w="556"/>
        <w:gridCol w:w="201"/>
        <w:gridCol w:w="186"/>
        <w:gridCol w:w="556"/>
        <w:gridCol w:w="617"/>
        <w:gridCol w:w="556"/>
        <w:gridCol w:w="201"/>
      </w:tblGrid>
      <w:tr w:rsidR="00BB3B6F" w:rsidRPr="00312F22" w14:paraId="1CC49BE5" w14:textId="77777777" w:rsidTr="00EC0F3E">
        <w:trPr>
          <w:trHeight w:val="645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6DB083" w14:textId="77777777" w:rsidR="00BB3B6F" w:rsidRPr="00923B0B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val="en-CA" w:eastAsia="de-DE"/>
              </w:rPr>
            </w:pPr>
            <w:r w:rsidRPr="00923B0B">
              <w:rPr>
                <w:rFonts w:eastAsia="Times New Roman" w:cs="Calibri"/>
                <w:color w:val="000000"/>
                <w:sz w:val="20"/>
                <w:lang w:val="en-CA" w:eastAsia="de-DE"/>
              </w:rPr>
              <w:t> </w:t>
            </w:r>
          </w:p>
        </w:tc>
        <w:tc>
          <w:tcPr>
            <w:tcW w:w="61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1951BB" w14:textId="77777777" w:rsidR="00BB3B6F" w:rsidRPr="00312F22" w:rsidRDefault="00BB3B6F" w:rsidP="00EC0F3E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Sports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6138FD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16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D43BBF" w14:textId="77777777" w:rsidR="00BB3B6F" w:rsidRPr="00312F22" w:rsidRDefault="00BB3B6F" w:rsidP="00EC0F3E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 xml:space="preserve"> At work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04CF5A" w14:textId="77777777" w:rsidR="00BB3B6F" w:rsidRPr="00312F22" w:rsidRDefault="00BB3B6F" w:rsidP="00EC0F3E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17" w:type="pct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9375AE" w14:textId="77777777" w:rsidR="00BB3B6F" w:rsidRPr="00312F22" w:rsidRDefault="00BB3B6F" w:rsidP="00EC0F3E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Transport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1660B6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1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89116B" w14:textId="77777777" w:rsidR="00BB3B6F" w:rsidRPr="00312F22" w:rsidRDefault="00BB3B6F" w:rsidP="00EC0F3E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Recreation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6DED8C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15" w:type="pct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F3EC5C2" w14:textId="77777777" w:rsidR="00BB3B6F" w:rsidRPr="00312F22" w:rsidRDefault="00BB3B6F" w:rsidP="00EC0F3E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Sedentary behavior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35A2A1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73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ACDDC4" w14:textId="77777777" w:rsidR="00BB3B6F" w:rsidRPr="00312F22" w:rsidRDefault="00BB3B6F" w:rsidP="00EC0F3E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Household</w:t>
            </w:r>
          </w:p>
        </w:tc>
      </w:tr>
      <w:tr w:rsidR="00BB3B6F" w:rsidRPr="00312F22" w14:paraId="7977AE3B" w14:textId="77777777" w:rsidTr="00EC0F3E">
        <w:trPr>
          <w:trHeight w:val="300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9D650D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A3A7ACA" w14:textId="77777777" w:rsidR="00BB3B6F" w:rsidRPr="00312F22" w:rsidRDefault="00BB3B6F" w:rsidP="00EC0F3E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β</w:t>
            </w:r>
          </w:p>
        </w:tc>
        <w:tc>
          <w:tcPr>
            <w:tcW w:w="44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8573C6" w14:textId="77777777" w:rsidR="00BB3B6F" w:rsidRPr="00312F22" w:rsidRDefault="00BB3B6F" w:rsidP="00EC0F3E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04E66">
              <w:rPr>
                <w:lang w:val="en-CA"/>
              </w:rPr>
              <w:t>95%-CI</w:t>
            </w: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B724FB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F1297EA" w14:textId="77777777" w:rsidR="00BB3B6F" w:rsidRPr="00312F22" w:rsidRDefault="00BB3B6F" w:rsidP="00EC0F3E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β</w:t>
            </w:r>
          </w:p>
        </w:tc>
        <w:tc>
          <w:tcPr>
            <w:tcW w:w="432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5AA09B" w14:textId="77777777" w:rsidR="00BB3B6F" w:rsidRPr="00312F22" w:rsidRDefault="00BB3B6F" w:rsidP="00EC0F3E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04E66">
              <w:rPr>
                <w:lang w:val="en-CA"/>
              </w:rPr>
              <w:t>95%-CI</w:t>
            </w: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D047C7" w14:textId="77777777" w:rsidR="00BB3B6F" w:rsidRPr="00312F22" w:rsidRDefault="00BB3B6F" w:rsidP="00EC0F3E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35E8598" w14:textId="77777777" w:rsidR="00BB3B6F" w:rsidRPr="00312F22" w:rsidRDefault="00BB3B6F" w:rsidP="00EC0F3E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β</w:t>
            </w:r>
          </w:p>
        </w:tc>
        <w:tc>
          <w:tcPr>
            <w:tcW w:w="44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37EC10" w14:textId="77777777" w:rsidR="00BB3B6F" w:rsidRPr="00312F22" w:rsidRDefault="00BB3B6F" w:rsidP="00EC0F3E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  <w:r w:rsidRPr="00304E66">
              <w:rPr>
                <w:lang w:val="en-CA"/>
              </w:rPr>
              <w:t>95%-CI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680578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9A69665" w14:textId="77777777" w:rsidR="00BB3B6F" w:rsidRPr="00312F22" w:rsidRDefault="00BB3B6F" w:rsidP="00EC0F3E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β</w:t>
            </w:r>
          </w:p>
        </w:tc>
        <w:tc>
          <w:tcPr>
            <w:tcW w:w="44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E49DAC" w14:textId="77777777" w:rsidR="00BB3B6F" w:rsidRPr="00312F22" w:rsidRDefault="00BB3B6F" w:rsidP="00EC0F3E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  <w:r w:rsidRPr="00304E66">
              <w:rPr>
                <w:lang w:val="en-CA"/>
              </w:rPr>
              <w:t>95%-CI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81A86C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8272860" w14:textId="77777777" w:rsidR="00BB3B6F" w:rsidRPr="00312F22" w:rsidRDefault="00BB3B6F" w:rsidP="00EC0F3E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β</w:t>
            </w:r>
          </w:p>
        </w:tc>
        <w:tc>
          <w:tcPr>
            <w:tcW w:w="439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44CF81" w14:textId="77777777" w:rsidR="00BB3B6F" w:rsidRPr="00312F22" w:rsidRDefault="00BB3B6F" w:rsidP="00EC0F3E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  <w:r w:rsidRPr="00304E66">
              <w:rPr>
                <w:lang w:val="en-CA"/>
              </w:rPr>
              <w:t>95%-CI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D95F87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932ABD0" w14:textId="77777777" w:rsidR="00BB3B6F" w:rsidRPr="00312F22" w:rsidRDefault="00BB3B6F" w:rsidP="00EC0F3E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β</w:t>
            </w:r>
          </w:p>
        </w:tc>
        <w:tc>
          <w:tcPr>
            <w:tcW w:w="478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F62860" w14:textId="77777777" w:rsidR="00BB3B6F" w:rsidRPr="00312F22" w:rsidRDefault="00BB3B6F" w:rsidP="00EC0F3E">
            <w:pPr>
              <w:suppressAutoHyphens w:val="0"/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04E66">
              <w:rPr>
                <w:lang w:val="en-CA"/>
              </w:rPr>
              <w:t>95%-CI</w:t>
            </w: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</w:tr>
      <w:tr w:rsidR="00BB3B6F" w:rsidRPr="00312F22" w14:paraId="2F05D6E2" w14:textId="77777777" w:rsidTr="00EC0F3E">
        <w:trPr>
          <w:trHeight w:val="102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F6418F2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1E0482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9FCE2A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B4DA0E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1E18CA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3A9BEB9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0681AC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A95B62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6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238568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C1D993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C49A5F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62EA4E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C38A3A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9AAF62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47140C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D8FB35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29FAD8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88FB19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15C4A0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250018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818DFA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30BA5D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6A5614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75245F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010198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A6D6B9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883B04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4CF10D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C86F71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68154C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</w:tr>
      <w:tr w:rsidR="00BB3B6F" w:rsidRPr="00312F22" w14:paraId="33D37CD7" w14:textId="77777777" w:rsidTr="00EC0F3E">
        <w:trPr>
          <w:trHeight w:val="300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E116084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Age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B05536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-0.05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C1C75E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(-.054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0A3752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-.042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F8F3EC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)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EB261E1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61B09C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0.04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C1092C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(.037</w:t>
            </w:r>
          </w:p>
        </w:tc>
        <w:tc>
          <w:tcPr>
            <w:tcW w:w="16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898ECF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.048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389363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)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7AFDEE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6C5973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0.00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B036EA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(-.009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379A4E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.003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27805E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)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7494C8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7C6F14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-0.03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BE5BD5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(-.033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D5E719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 xml:space="preserve">-.02 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0F9980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)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80A13C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B65D8D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-0.07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2FD37F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(-.073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D190D8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-.062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AE82EA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)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E119AF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A31DC7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-0.08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BA0E8C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(-.081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CCCDA1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-.069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F958E0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)</w:t>
            </w:r>
          </w:p>
        </w:tc>
      </w:tr>
      <w:tr w:rsidR="00BB3B6F" w:rsidRPr="00312F22" w14:paraId="26F5C900" w14:textId="77777777" w:rsidTr="00EC0F3E">
        <w:trPr>
          <w:trHeight w:val="300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3691A7F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Δ  depression (T2-T1)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2A648A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-0.06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5FB2EA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(-.065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5F7801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-.053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8B834C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)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38D8A6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DC0A35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-0.09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806C0B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(-.092</w:t>
            </w:r>
          </w:p>
        </w:tc>
        <w:tc>
          <w:tcPr>
            <w:tcW w:w="16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BDC533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 xml:space="preserve">-.08 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43223F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)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85BA3B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464020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-0.07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16EB89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(-.076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56AD6D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-.064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481374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)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1F0F59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9CAABE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-0.07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4EF398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(-.081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E3ED62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-.069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166FF0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)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D131E4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73BA4B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0.06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BE8724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(.058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535D40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 xml:space="preserve">.07 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2D2CC0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)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1AAD0D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6D8365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-0.02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5691F6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(-.024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2A3CCB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-.012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6B1AF4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)</w:t>
            </w:r>
          </w:p>
        </w:tc>
      </w:tr>
      <w:tr w:rsidR="00BB3B6F" w:rsidRPr="00312F22" w14:paraId="7E4F5C0D" w14:textId="77777777" w:rsidTr="00EC0F3E">
        <w:trPr>
          <w:trHeight w:val="300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E2CCDFB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E6ECE0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1A2D48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48102D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A17334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BCD583F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BF583C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A8A621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6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F9F98A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E6C36D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E41175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7E6C59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0F910A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3BE61B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F7597F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31461D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5B8C5E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24D714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5BE772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CAB757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E83D8D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8E25DC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4F4861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989AD1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77F4DB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F9407E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2BC777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8FE1B7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D3203D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88C08B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</w:tr>
      <w:tr w:rsidR="00BB3B6F" w:rsidRPr="00312F22" w14:paraId="5F8A44DC" w14:textId="77777777" w:rsidTr="00EC0F3E">
        <w:trPr>
          <w:trHeight w:val="300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58B4A78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 xml:space="preserve">Interaction                                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B4BF3B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0.00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18E18C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(-.006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918AA8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.004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811DDA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)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6337B2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5C791D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0.00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9F1205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(-.004</w:t>
            </w:r>
          </w:p>
        </w:tc>
        <w:tc>
          <w:tcPr>
            <w:tcW w:w="16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832467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.005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187468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)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36B6AF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0B4FE9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0.00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056CB2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(-.001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27B457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.009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3E58FA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)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E853E5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E779AC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0.00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336A2A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(-.004</w:t>
            </w:r>
          </w:p>
        </w:tc>
        <w:tc>
          <w:tcPr>
            <w:tcW w:w="1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7CAD50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.006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11D104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)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8C896E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8107EB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-0.02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199CBC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(-.027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9EB461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-.017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7AF681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)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4FAA13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3C745D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0.00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490F57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(-.008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DE6AAD" w14:textId="77777777" w:rsidR="00BB3B6F" w:rsidRPr="00312F22" w:rsidRDefault="00BB3B6F" w:rsidP="00EC0F3E">
            <w:pPr>
              <w:suppressAutoHyphens w:val="0"/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.002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AF422A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)</w:t>
            </w:r>
          </w:p>
        </w:tc>
      </w:tr>
      <w:tr w:rsidR="00BB3B6F" w:rsidRPr="00312F22" w14:paraId="1678B494" w14:textId="77777777" w:rsidTr="00EC0F3E">
        <w:trPr>
          <w:trHeight w:val="315"/>
        </w:trPr>
        <w:tc>
          <w:tcPr>
            <w:tcW w:w="82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bottom"/>
            <w:hideMark/>
          </w:tcPr>
          <w:p w14:paraId="568092A6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Age * Δ  depression (T2-T1)</w:t>
            </w:r>
          </w:p>
        </w:tc>
        <w:tc>
          <w:tcPr>
            <w:tcW w:w="1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D86C545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2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64AAF2C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A2F134A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B03AB5D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8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bottom"/>
            <w:hideMark/>
          </w:tcPr>
          <w:p w14:paraId="66D1F270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8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F4EA2DC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21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6CA822D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6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1F0D14A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E99CEA9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8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D9A0DDF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A13141B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2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8F71F75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B7EA890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5158D14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8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6D22057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62F8EFB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2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98D2A2B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7979E8B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EAA1C21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8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F05EB76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1270707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1456671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7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E77E128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80588C9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8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75D44EA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02979D5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233BC65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5CF2443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  <w:tc>
          <w:tcPr>
            <w:tcW w:w="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6AF19AC" w14:textId="77777777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eastAsia="de-DE"/>
              </w:rPr>
              <w:t> </w:t>
            </w:r>
          </w:p>
        </w:tc>
      </w:tr>
      <w:tr w:rsidR="00BB3B6F" w:rsidRPr="00465D1D" w14:paraId="31A60F23" w14:textId="77777777" w:rsidTr="00EC0F3E">
        <w:trPr>
          <w:trHeight w:val="945"/>
        </w:trPr>
        <w:tc>
          <w:tcPr>
            <w:tcW w:w="5000" w:type="pct"/>
            <w:gridSpan w:val="30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FB4441E" w14:textId="287DD2DE" w:rsidR="00BB3B6F" w:rsidRPr="00312F22" w:rsidRDefault="00BB3B6F" w:rsidP="00EC0F3E">
            <w:pPr>
              <w:suppressAutoHyphens w:val="0"/>
              <w:spacing w:after="0" w:line="240" w:lineRule="auto"/>
              <w:rPr>
                <w:rFonts w:eastAsia="Times New Roman" w:cs="Calibri"/>
                <w:color w:val="000000"/>
                <w:sz w:val="20"/>
                <w:lang w:val="en-CA" w:eastAsia="de-DE"/>
              </w:rPr>
            </w:pPr>
            <w:r w:rsidRPr="00312F22">
              <w:rPr>
                <w:rFonts w:eastAsia="Times New Roman" w:cs="Calibri"/>
                <w:color w:val="000000"/>
                <w:sz w:val="20"/>
                <w:lang w:val="en-CA" w:eastAsia="de-DE"/>
              </w:rPr>
              <w:t xml:space="preserve">Notes. </w:t>
            </w:r>
            <w:r w:rsidRPr="00312F22">
              <w:rPr>
                <w:rFonts w:eastAsia="Times New Roman" w:cs="Calibri"/>
                <w:i/>
                <w:iCs/>
                <w:color w:val="000000"/>
                <w:sz w:val="20"/>
                <w:lang w:val="en-CA" w:eastAsia="de-DE"/>
              </w:rPr>
              <w:t>N</w:t>
            </w:r>
            <w:r w:rsidRPr="00312F22">
              <w:rPr>
                <w:rFonts w:eastAsia="Times New Roman" w:cs="Calibri"/>
                <w:color w:val="000000"/>
                <w:sz w:val="20"/>
                <w:lang w:val="en-CA" w:eastAsia="de-DE"/>
              </w:rPr>
              <w:t xml:space="preserve"> = 152,4</w:t>
            </w:r>
            <w:r w:rsidR="00EC3C63">
              <w:rPr>
                <w:rFonts w:eastAsia="Times New Roman" w:cs="Calibri"/>
                <w:color w:val="000000"/>
                <w:sz w:val="20"/>
                <w:lang w:val="en-CA" w:eastAsia="de-DE"/>
              </w:rPr>
              <w:t>21</w:t>
            </w:r>
            <w:r w:rsidRPr="00312F22">
              <w:rPr>
                <w:rFonts w:eastAsia="Times New Roman" w:cs="Calibri"/>
                <w:color w:val="000000"/>
                <w:sz w:val="20"/>
                <w:lang w:val="en-CA" w:eastAsia="de-DE"/>
              </w:rPr>
              <w:t>; values of changes in sedentary behavior and all physical activity domains ranged from -2 to 2; additionally</w:t>
            </w:r>
            <w:r>
              <w:rPr>
                <w:rFonts w:eastAsia="Times New Roman" w:cs="Calibri"/>
                <w:color w:val="000000"/>
                <w:sz w:val="20"/>
                <w:lang w:val="en-CA" w:eastAsia="de-DE"/>
              </w:rPr>
              <w:t>,</w:t>
            </w:r>
            <w:r w:rsidRPr="00312F22">
              <w:rPr>
                <w:rFonts w:eastAsia="Times New Roman" w:cs="Calibri"/>
                <w:color w:val="000000"/>
                <w:sz w:val="20"/>
                <w:lang w:val="en-CA" w:eastAsia="de-DE"/>
              </w:rPr>
              <w:t xml:space="preserve"> adjusted for education, altered working conditions, self-rated health, anxiety, depression at baseline, living alone, feeling of loneliness, member of a sports club, physical activity at baseline, high regional number of COVID-19-cases, month of interview</w:t>
            </w:r>
          </w:p>
        </w:tc>
      </w:tr>
    </w:tbl>
    <w:p w14:paraId="4A9F7C31" w14:textId="77777777" w:rsidR="00BB3B6F" w:rsidRPr="00904770" w:rsidRDefault="00BB3B6F" w:rsidP="00BB3B6F">
      <w:pPr>
        <w:spacing w:line="480" w:lineRule="auto"/>
        <w:rPr>
          <w:sz w:val="18"/>
          <w:lang w:val="en-CA"/>
        </w:rPr>
      </w:pPr>
    </w:p>
    <w:p w14:paraId="636C52C5" w14:textId="77777777" w:rsidR="00BB3B6F" w:rsidRDefault="00BB3B6F" w:rsidP="00BB3B6F">
      <w:pPr>
        <w:rPr>
          <w:lang w:val="en-CA"/>
        </w:rPr>
      </w:pPr>
    </w:p>
    <w:p w14:paraId="4DB029C8" w14:textId="77777777" w:rsidR="00000000" w:rsidRPr="00BB3B6F" w:rsidRDefault="00000000">
      <w:pPr>
        <w:rPr>
          <w:lang w:val="en-CA"/>
        </w:rPr>
      </w:pPr>
    </w:p>
    <w:sectPr w:rsidR="005C7727" w:rsidRPr="00BB3B6F" w:rsidSect="00D131EC">
      <w:pgSz w:w="16838" w:h="11906" w:orient="landscape"/>
      <w:pgMar w:top="1418" w:right="1418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2B2C7" w14:textId="77777777" w:rsidR="00D131EC" w:rsidRDefault="00D131EC">
      <w:pPr>
        <w:spacing w:after="0" w:line="240" w:lineRule="auto"/>
      </w:pPr>
      <w:r>
        <w:separator/>
      </w:r>
    </w:p>
  </w:endnote>
  <w:endnote w:type="continuationSeparator" w:id="0">
    <w:p w14:paraId="26AB3FC4" w14:textId="77777777" w:rsidR="00D131EC" w:rsidRDefault="00D131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42834039"/>
      <w:docPartObj>
        <w:docPartGallery w:val="Page Numbers (Bottom of Page)"/>
        <w:docPartUnique/>
      </w:docPartObj>
    </w:sdtPr>
    <w:sdtContent>
      <w:p w14:paraId="577E0DBA" w14:textId="77777777" w:rsidR="00000000" w:rsidRDefault="00BB3B6F">
        <w:pPr>
          <w:jc w:val="right"/>
        </w:pPr>
        <w:r>
          <w:fldChar w:fldCharType="begin"/>
        </w:r>
        <w:r>
          <w:instrText xml:space="preserve"> PAGE </w:instrText>
        </w:r>
        <w:r>
          <w:fldChar w:fldCharType="separate"/>
        </w:r>
        <w:r>
          <w:t>26</w:t>
        </w:r>
        <w:r>
          <w:fldChar w:fldCharType="end"/>
        </w:r>
      </w:p>
    </w:sdtContent>
  </w:sdt>
  <w:p w14:paraId="19E173C3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CF9EF" w14:textId="77777777" w:rsidR="00000000" w:rsidRDefault="0000000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AE3D1" w14:textId="77777777" w:rsidR="00D131EC" w:rsidRDefault="00D131EC">
      <w:pPr>
        <w:spacing w:after="0" w:line="240" w:lineRule="auto"/>
      </w:pPr>
      <w:r>
        <w:separator/>
      </w:r>
    </w:p>
  </w:footnote>
  <w:footnote w:type="continuationSeparator" w:id="0">
    <w:p w14:paraId="52C25AB5" w14:textId="77777777" w:rsidR="00D131EC" w:rsidRDefault="00D131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177F1" w14:textId="77777777"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95859" w14:textId="77777777" w:rsidR="00000000" w:rsidRDefault="00000000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3MTYxMzE0NTK3MLVQ0lEKTi0uzszPAykwrgUAAWlPNywAAAA="/>
  </w:docVars>
  <w:rsids>
    <w:rsidRoot w:val="00BB3B6F"/>
    <w:rsid w:val="00221BD0"/>
    <w:rsid w:val="002C4BF0"/>
    <w:rsid w:val="00356F22"/>
    <w:rsid w:val="00465D1D"/>
    <w:rsid w:val="0048355C"/>
    <w:rsid w:val="0065646C"/>
    <w:rsid w:val="0081321C"/>
    <w:rsid w:val="00A16AEF"/>
    <w:rsid w:val="00BB3B6F"/>
    <w:rsid w:val="00D131EC"/>
    <w:rsid w:val="00D15051"/>
    <w:rsid w:val="00EC3C63"/>
    <w:rsid w:val="00F00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645C21"/>
  <w15:chartTrackingRefBased/>
  <w15:docId w15:val="{5276C4B6-AED3-4CC3-A124-423816D3F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B3B6F"/>
    <w:pPr>
      <w:suppressAutoHyphens/>
    </w:pPr>
    <w:rPr>
      <w:rFonts w:ascii="Calibri" w:hAnsi="Calibri" w:cs="Ari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Zeilennummer">
    <w:name w:val="line number"/>
    <w:basedOn w:val="Absatz-Standardschriftart"/>
    <w:uiPriority w:val="99"/>
    <w:semiHidden/>
    <w:unhideWhenUsed/>
    <w:rsid w:val="00BB3B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0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8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8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2.jpeg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58</Words>
  <Characters>2979</Characters>
  <Application>Microsoft Office Word</Application>
  <DocSecurity>0</DocSecurity>
  <Lines>595</Lines>
  <Paragraphs>32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bolsheimer, Florian</dc:creator>
  <cp:keywords/>
  <dc:description/>
  <cp:lastModifiedBy>PC</cp:lastModifiedBy>
  <cp:revision>7</cp:revision>
  <dcterms:created xsi:type="dcterms:W3CDTF">2023-12-22T18:31:00Z</dcterms:created>
  <dcterms:modified xsi:type="dcterms:W3CDTF">2024-01-18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b6db2c3071515f997fea86e37b9d3684c6aa59d3b4ae40033d9cb3f913e284</vt:lpwstr>
  </property>
</Properties>
</file>